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value, and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og into vSoC 2, and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r w:rsidRPr="00331C16">
              <w:t>openssl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>Using openssl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r>
              <w:t>openssl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>cat encrypted.bin</w:t>
            </w:r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>cat encrypted.bin</w:t>
            </w:r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l -p 1234 &g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w 3 [IP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echo -n "Hello" | openssl enc -aes-128-cbc -pass pass:"london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>echo Ulq+o+vs5mvAc3GUIKt8hA== | openssl enc -aes-128-cbc -pass pass:"london" -d  -base64 -S 241fa86763b85341</w:t>
            </w:r>
          </w:p>
          <w:p w14:paraId="3814BADC" w14:textId="38C0A196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>and a message of “Hello” with a salt value of  “</w:t>
            </w:r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U2FsdGVkX18kH6hnY7hTQT8aJwduPmvX91PyppQfvyg=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r w:rsidRPr="0079162C">
              <w:t>london</w:t>
            </w:r>
            <w:r>
              <w:t>]</w:t>
            </w:r>
          </w:p>
          <w:p w14:paraId="10BEE384" w14:textId="50D6B4CE" w:rsidR="0079162C" w:rsidRDefault="0079162C" w:rsidP="00FF04C4">
            <w:r>
              <w:t>[paris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81AEF12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E96E9D" w:rsidRPr="00E96E9D">
              <w:rPr>
                <w:rFonts w:ascii="Calibri" w:hAnsi="Calibri" w:cs="Calibri"/>
                <w:color w:val="000000"/>
                <w:sz w:val="20"/>
                <w:szCs w:val="20"/>
              </w:rPr>
              <w:t>U2FsdGVkX18kH6hnY7hTQT8aJwduPmvX91PyppQfvyg=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| openssl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-cbc -pass 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d  -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echo -n "Hello" | openssl enc -aes-128-cbc -pass pass:"london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openssl enc -aes-128-cbc -pass pass:"london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lastRenderedPageBreak/>
              <w:t>c</w:t>
            </w:r>
            <w:r w:rsidR="00EA3E67">
              <w:t>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lastRenderedPageBreak/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noout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:  [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5][</w:t>
            </w:r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>The current Hashcat version has problems with a lack of memory. To overcome this, install Hashcat 6.0.0. On Kali on your public network, first download Hashcat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>Next unzip it into your home folder. Then from your home folder, setup a link to Hashcat 6.0.0:</w:t>
      </w:r>
      <w:r>
        <w:br/>
      </w:r>
    </w:p>
    <w:p w14:paraId="479125FB" w14:textId="0C4E70EA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# ln -s hashcat hashcat-6.0.0/hashcat.bin</w:t>
      </w:r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>and then run Hashcat put “./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lastRenderedPageBreak/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/</w:t>
      </w:r>
      <w:r w:rsidRPr="004573DF">
        <w:rPr>
          <w:rFonts w:ascii="Lucida Console" w:hAnsi="Lucida Console"/>
          <w:sz w:val="22"/>
          <w:szCs w:val="22"/>
        </w:rPr>
        <w:t>hashcat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fred:$apr1$Jbe/hCIb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lastRenderedPageBreak/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lastRenderedPageBreak/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lastRenderedPageBreak/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cryptography.hazmat.primitives.ciphers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from cryptography.hazmat.primitives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from cryptography.hazmat.backends import default_backend</w:t>
      </w:r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hashlib</w:t>
      </w:r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binascii</w:t>
      </w:r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val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val</w:t>
      </w:r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encrypt(plaintext,key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algorithms.AES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Cipher(method,mode, default_backend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cipher.encryptor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t = encryptor.update(plaintext) + encryptor.finalize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ct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>def decrypt(ciphertext,key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algorithms.AES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Cipher(method, mode, default_backend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decryptor = cipher.decryptor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decryptor.update(ciphertext) + decryptor.finalize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data,size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padding.PKCS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d_data = padder.update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d_data += padder.finalize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added_data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unpad(data,size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padding.PKCS7(size).unpadder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unpadded_data = padder.update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unpadded_data += padder.finalize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unpadded_data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key = hashlib.sha256(password.encode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plaintext.encode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After padding (CMS): ",binascii.hexlify(bytearray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plaintext,key,modes.ECB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Cipher (ECB): ",binascii.hexlify(bytearray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ciphertext,key,modes.ECB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unpad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  decrypt: ",plaintext.decode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>How is the encryption key generate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bit</w:t>
      </w:r>
      <w:r>
        <w:rPr>
          <w:lang w:eastAsia="en-US"/>
        </w:rPr>
        <w:t>][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lastRenderedPageBreak/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python cipher01.py hello mykey</w:t>
      </w:r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mykey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len(sys.argv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val=sys.argv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len(sys.argv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sys.argv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changeme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DC9A0" w14:textId="77777777" w:rsidR="00F61AEB" w:rsidRDefault="00F61AEB" w:rsidP="00A84C9E">
      <w:r>
        <w:separator/>
      </w:r>
    </w:p>
  </w:endnote>
  <w:endnote w:type="continuationSeparator" w:id="0">
    <w:p w14:paraId="5FD43AB9" w14:textId="77777777" w:rsidR="00F61AEB" w:rsidRDefault="00F61AEB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60C5D" w14:textId="77777777" w:rsidR="00F61AEB" w:rsidRDefault="00F61AEB" w:rsidP="00A84C9E">
      <w:r>
        <w:separator/>
      </w:r>
    </w:p>
  </w:footnote>
  <w:footnote w:type="continuationSeparator" w:id="0">
    <w:p w14:paraId="45A772C4" w14:textId="77777777" w:rsidR="00F61AEB" w:rsidRDefault="00F61AEB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1AEB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2128</Words>
  <Characters>1213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22-10-12T19:28:00Z</cp:lastPrinted>
  <dcterms:created xsi:type="dcterms:W3CDTF">2022-10-12T19:28:00Z</dcterms:created>
  <dcterms:modified xsi:type="dcterms:W3CDTF">2022-10-13T11:10:00Z</dcterms:modified>
</cp:coreProperties>
</file>